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3718AD">
        <w:rPr>
          <w:rFonts w:ascii="Corbel" w:hAnsi="Corbel"/>
          <w:b/>
          <w:sz w:val="24"/>
          <w:szCs w:val="24"/>
        </w:rPr>
        <w:t>4</w:t>
      </w:r>
      <w:r w:rsidR="00365331">
        <w:rPr>
          <w:rFonts w:ascii="Corbel" w:hAnsi="Corbel"/>
          <w:b/>
          <w:sz w:val="24"/>
          <w:szCs w:val="24"/>
        </w:rPr>
        <w:t>7</w:t>
      </w:r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365331" w:rsidRPr="00365331">
        <w:rPr>
          <w:rFonts w:ascii="Corbel" w:hAnsi="Corbel"/>
          <w:b/>
          <w:sz w:val="24"/>
          <w:szCs w:val="24"/>
        </w:rPr>
        <w:t>How to configure Wi-Fi settings in Microsoft Intune?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913D2A" w:rsidP="00365331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C64A4A" w:rsidRPr="00C64A4A">
        <w:rPr>
          <w:rFonts w:ascii="Corbel" w:hAnsi="Corbel"/>
          <w:sz w:val="24"/>
          <w:szCs w:val="24"/>
        </w:rPr>
        <w:t xml:space="preserve">configure </w:t>
      </w:r>
      <w:r w:rsidR="00365331" w:rsidRPr="00365331">
        <w:rPr>
          <w:rFonts w:ascii="Corbel" w:hAnsi="Corbel"/>
          <w:sz w:val="24"/>
          <w:szCs w:val="24"/>
        </w:rPr>
        <w:t>Wi-Fi settings in</w:t>
      </w:r>
      <w:r w:rsidR="00365331">
        <w:rPr>
          <w:rFonts w:ascii="Corbel" w:hAnsi="Corbel"/>
          <w:sz w:val="24"/>
          <w:szCs w:val="24"/>
        </w:rPr>
        <w:t xml:space="preserve"> Microsoft Intune</w:t>
      </w:r>
      <w:r w:rsidR="001A7D3D">
        <w:rPr>
          <w:rFonts w:ascii="Corbel" w:hAnsi="Corbel"/>
          <w:sz w:val="24"/>
          <w:szCs w:val="24"/>
        </w:rPr>
        <w:t>.</w:t>
      </w:r>
    </w:p>
    <w:p w:rsidR="00B546A2" w:rsidRDefault="004B491E" w:rsidP="001E684E">
      <w:pPr>
        <w:jc w:val="both"/>
        <w:rPr>
          <w:rFonts w:ascii="Corbel" w:hAnsi="Corbel"/>
          <w:sz w:val="24"/>
          <w:szCs w:val="24"/>
        </w:rPr>
      </w:pPr>
      <w:r w:rsidRPr="004B491E">
        <w:rPr>
          <w:rFonts w:ascii="Corbel" w:hAnsi="Corbel"/>
          <w:sz w:val="24"/>
          <w:szCs w:val="24"/>
        </w:rPr>
        <w:t>Use Microsoft Intune Wi-Fi profiles to assign wireless network settings to users and devices in your organization. When you assign a Wi-Fi profile, your users will have access to your corporate Wi-Fi network without having to configure it themselves.</w:t>
      </w:r>
      <w:r>
        <w:rPr>
          <w:rFonts w:ascii="Corbel" w:hAnsi="Corbel"/>
          <w:sz w:val="24"/>
          <w:szCs w:val="24"/>
        </w:rPr>
        <w:t xml:space="preserve"> In this lab, we are going to configure Wi-Fi settings for a particular group of employees in an organization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513F6E">
        <w:rPr>
          <w:rFonts w:ascii="Corbel" w:hAnsi="Corbel"/>
          <w:sz w:val="24"/>
          <w:szCs w:val="24"/>
        </w:rPr>
        <w:t>.</w:t>
      </w:r>
      <w:r w:rsidR="0083177B">
        <w:rPr>
          <w:rFonts w:ascii="Corbel" w:hAnsi="Corbel"/>
          <w:sz w:val="24"/>
          <w:szCs w:val="24"/>
        </w:rPr>
        <w:t xml:space="preserve"> 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B688C" w:rsidP="00601429">
      <w:pPr>
        <w:jc w:val="both"/>
        <w:rPr>
          <w:rFonts w:ascii="Corbel" w:hAnsi="Corbel"/>
          <w:b/>
          <w:sz w:val="24"/>
          <w:szCs w:val="24"/>
        </w:rPr>
      </w:pPr>
    </w:p>
    <w:p w:rsidR="006A1719" w:rsidRDefault="006A1719" w:rsidP="006A1719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ign in to your Azure Portal, by using the </w:t>
      </w:r>
      <w:r w:rsidRPr="00987777">
        <w:rPr>
          <w:rFonts w:ascii="Corbel" w:hAnsi="Corbel"/>
          <w:noProof/>
          <w:sz w:val="24"/>
          <w:szCs w:val="24"/>
        </w:rPr>
        <w:t>link</w:t>
      </w:r>
      <w:r>
        <w:rPr>
          <w:rFonts w:ascii="Corbel" w:hAnsi="Corbel"/>
          <w:sz w:val="24"/>
          <w:szCs w:val="24"/>
        </w:rPr>
        <w:t xml:space="preserve"> -  </w:t>
      </w:r>
      <w:r w:rsidRPr="00991ACB">
        <w:rPr>
          <w:rFonts w:ascii="Corbel" w:hAnsi="Corbel"/>
          <w:b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4E6EB0E" wp14:editId="59D47F41">
            <wp:extent cx="4162425" cy="400003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3161" cy="400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719" w:rsidRDefault="006A1719" w:rsidP="006A1719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Microsoft Azure AD Dashboard will open.</w:t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822D487" wp14:editId="7B4018CE">
            <wp:extent cx="6296025" cy="339285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7330" cy="3393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719" w:rsidRDefault="009179A5" w:rsidP="009179A5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Open </w:t>
      </w:r>
      <w:r w:rsidRPr="006172E6">
        <w:rPr>
          <w:rFonts w:ascii="Corbel" w:hAnsi="Corbel"/>
          <w:b/>
          <w:sz w:val="24"/>
          <w:szCs w:val="24"/>
        </w:rPr>
        <w:t>Microsoft Intune</w:t>
      </w:r>
      <w:r>
        <w:rPr>
          <w:rFonts w:ascii="Corbel" w:hAnsi="Corbel"/>
          <w:sz w:val="24"/>
          <w:szCs w:val="24"/>
        </w:rPr>
        <w:t xml:space="preserve"> service from the left-hand side </w:t>
      </w:r>
      <w:r w:rsidRPr="009179A5">
        <w:rPr>
          <w:rFonts w:ascii="Corbel" w:hAnsi="Corbel"/>
          <w:sz w:val="24"/>
          <w:szCs w:val="24"/>
        </w:rPr>
        <w:t>of the Azure portal</w:t>
      </w:r>
      <w:r>
        <w:rPr>
          <w:rFonts w:ascii="Corbel" w:hAnsi="Corbel"/>
          <w:sz w:val="24"/>
          <w:szCs w:val="24"/>
        </w:rPr>
        <w:t>.</w:t>
      </w:r>
    </w:p>
    <w:p w:rsidR="00DF4477" w:rsidRDefault="009179A5" w:rsidP="009179A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9179A5">
        <w:rPr>
          <w:rFonts w:ascii="Corbel" w:hAnsi="Corbel"/>
          <w:sz w:val="24"/>
          <w:szCs w:val="24"/>
        </w:rPr>
        <w:t xml:space="preserve">Once you've opened the </w:t>
      </w:r>
      <w:r w:rsidRPr="009179A5">
        <w:rPr>
          <w:rFonts w:ascii="Corbel" w:hAnsi="Corbel"/>
          <w:b/>
          <w:sz w:val="24"/>
          <w:szCs w:val="24"/>
        </w:rPr>
        <w:t>Microsoft Intune</w:t>
      </w:r>
      <w:r w:rsidRPr="009179A5">
        <w:rPr>
          <w:rFonts w:ascii="Corbel" w:hAnsi="Corbel"/>
          <w:sz w:val="24"/>
          <w:szCs w:val="24"/>
        </w:rPr>
        <w:t xml:space="preserve"> blade, select </w:t>
      </w:r>
      <w:r w:rsidR="00776B04">
        <w:rPr>
          <w:rFonts w:ascii="Corbel" w:hAnsi="Corbel"/>
          <w:b/>
          <w:sz w:val="24"/>
          <w:szCs w:val="24"/>
        </w:rPr>
        <w:t>Device Configuration</w:t>
      </w:r>
      <w:r w:rsidRPr="009179A5">
        <w:rPr>
          <w:rFonts w:ascii="Corbel" w:hAnsi="Corbel"/>
          <w:sz w:val="24"/>
          <w:szCs w:val="24"/>
        </w:rPr>
        <w:t xml:space="preserve">. </w:t>
      </w:r>
    </w:p>
    <w:p w:rsidR="00663B37" w:rsidRPr="00663B37" w:rsidRDefault="00663B37" w:rsidP="00663B37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A067C24" wp14:editId="473416AA">
            <wp:extent cx="4055269" cy="37433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57873" cy="3745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B04" w:rsidRDefault="00776B04" w:rsidP="00776B0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 xml:space="preserve">On the </w:t>
      </w:r>
      <w:r w:rsidRPr="00776B04">
        <w:rPr>
          <w:rFonts w:ascii="Corbel" w:hAnsi="Corbel"/>
          <w:b/>
          <w:sz w:val="24"/>
          <w:szCs w:val="24"/>
        </w:rPr>
        <w:t>Device Configuration</w:t>
      </w:r>
      <w:r w:rsidRPr="00776B04">
        <w:rPr>
          <w:rFonts w:ascii="Corbel" w:hAnsi="Corbel"/>
          <w:sz w:val="24"/>
          <w:szCs w:val="24"/>
        </w:rPr>
        <w:t xml:space="preserve"> blade, choose </w:t>
      </w:r>
      <w:r w:rsidRPr="00776B04">
        <w:rPr>
          <w:rFonts w:ascii="Corbel" w:hAnsi="Corbel"/>
          <w:b/>
          <w:sz w:val="24"/>
          <w:szCs w:val="24"/>
        </w:rPr>
        <w:t xml:space="preserve">Manage </w:t>
      </w:r>
      <w:r w:rsidRPr="00776B04">
        <w:rPr>
          <w:rFonts w:ascii="Corbel" w:hAnsi="Corbel"/>
          <w:sz w:val="24"/>
          <w:szCs w:val="24"/>
        </w:rPr>
        <w:t xml:space="preserve">&gt; </w:t>
      </w:r>
      <w:r w:rsidRPr="00776B04">
        <w:rPr>
          <w:rFonts w:ascii="Corbel" w:hAnsi="Corbel"/>
          <w:b/>
          <w:sz w:val="24"/>
          <w:szCs w:val="24"/>
        </w:rPr>
        <w:t>Profiles</w:t>
      </w:r>
      <w:r w:rsidRPr="00776B04">
        <w:rPr>
          <w:rFonts w:ascii="Corbel" w:hAnsi="Corbel"/>
          <w:sz w:val="24"/>
          <w:szCs w:val="24"/>
        </w:rPr>
        <w:t>.</w:t>
      </w:r>
    </w:p>
    <w:p w:rsidR="00776B04" w:rsidRPr="00776B04" w:rsidRDefault="00776B04" w:rsidP="00776B04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686C52F0" wp14:editId="2619089A">
            <wp:extent cx="6858000" cy="1882775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8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B04" w:rsidRDefault="00776B04" w:rsidP="00776B0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 xml:space="preserve">On the blade showing the list of profiles, choose </w:t>
      </w:r>
      <w:r w:rsidRPr="00776B04">
        <w:rPr>
          <w:rFonts w:ascii="Corbel" w:hAnsi="Corbel"/>
          <w:b/>
          <w:sz w:val="24"/>
          <w:szCs w:val="24"/>
        </w:rPr>
        <w:t>Create Profile</w:t>
      </w:r>
      <w:r w:rsidRPr="00776B04">
        <w:rPr>
          <w:rFonts w:ascii="Corbel" w:hAnsi="Corbel"/>
          <w:sz w:val="24"/>
          <w:szCs w:val="24"/>
        </w:rPr>
        <w:t>.</w:t>
      </w:r>
    </w:p>
    <w:p w:rsidR="00776B04" w:rsidRPr="00776B04" w:rsidRDefault="00776B04" w:rsidP="00776B04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412A86EE" wp14:editId="06A02DB7">
            <wp:extent cx="6858000" cy="177355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7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B04" w:rsidRPr="00776B04" w:rsidRDefault="00776B04" w:rsidP="00776B0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 xml:space="preserve">On the </w:t>
      </w:r>
      <w:r w:rsidRPr="00776B04">
        <w:rPr>
          <w:rFonts w:ascii="Corbel" w:hAnsi="Corbel"/>
          <w:b/>
          <w:sz w:val="24"/>
          <w:szCs w:val="24"/>
        </w:rPr>
        <w:t>Create Profile</w:t>
      </w:r>
      <w:r w:rsidRPr="00776B04">
        <w:rPr>
          <w:rFonts w:ascii="Corbel" w:hAnsi="Corbel"/>
          <w:sz w:val="24"/>
          <w:szCs w:val="24"/>
        </w:rPr>
        <w:t xml:space="preserve"> blade, specify the items:</w:t>
      </w:r>
    </w:p>
    <w:p w:rsidR="00776B04" w:rsidRPr="00776B04" w:rsidRDefault="00776B04" w:rsidP="00776B04">
      <w:pPr>
        <w:pStyle w:val="ListParagraph"/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>Name - Enter a descriptive name for the new profile.</w:t>
      </w:r>
    </w:p>
    <w:p w:rsidR="00776B04" w:rsidRPr="00776B04" w:rsidRDefault="00776B04" w:rsidP="00776B04">
      <w:pPr>
        <w:pStyle w:val="ListParagraph"/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>Description - Enter an optional description for the profile.</w:t>
      </w:r>
    </w:p>
    <w:p w:rsidR="00776B04" w:rsidRDefault="00776B04" w:rsidP="00776B04">
      <w:pPr>
        <w:pStyle w:val="ListParagraph"/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>Platform - Select the platform type for the profile you want to create.</w:t>
      </w:r>
      <w:r w:rsidR="005C0C35">
        <w:rPr>
          <w:rFonts w:ascii="Corbel" w:hAnsi="Corbel"/>
          <w:sz w:val="24"/>
          <w:szCs w:val="24"/>
        </w:rPr>
        <w:t xml:space="preserve"> Here, select </w:t>
      </w:r>
      <w:r w:rsidR="00CE716F" w:rsidRPr="00CE716F">
        <w:rPr>
          <w:rFonts w:ascii="Corbel" w:hAnsi="Corbel"/>
          <w:b/>
          <w:sz w:val="24"/>
          <w:szCs w:val="24"/>
        </w:rPr>
        <w:t>Android</w:t>
      </w:r>
      <w:r w:rsidR="00CE716F">
        <w:rPr>
          <w:rFonts w:ascii="Corbel" w:hAnsi="Corbel"/>
          <w:sz w:val="24"/>
          <w:szCs w:val="24"/>
        </w:rPr>
        <w:t>.</w:t>
      </w:r>
    </w:p>
    <w:p w:rsidR="00776B04" w:rsidRPr="00776B04" w:rsidRDefault="004B491E" w:rsidP="00776B04">
      <w:pPr>
        <w:pStyle w:val="ListParagraph"/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824402B" wp14:editId="3E3815F0">
            <wp:extent cx="3048000" cy="22383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B04" w:rsidRDefault="00776B04" w:rsidP="00776B04">
      <w:pPr>
        <w:pStyle w:val="ListParagraph"/>
        <w:rPr>
          <w:rFonts w:ascii="Corbel" w:hAnsi="Corbel"/>
          <w:sz w:val="24"/>
          <w:szCs w:val="24"/>
        </w:rPr>
      </w:pPr>
      <w:r w:rsidRPr="00776B04">
        <w:rPr>
          <w:rFonts w:ascii="Corbel" w:hAnsi="Corbel"/>
          <w:sz w:val="24"/>
          <w:szCs w:val="24"/>
        </w:rPr>
        <w:t xml:space="preserve">Profile type </w:t>
      </w:r>
      <w:r w:rsidR="004A33B5">
        <w:rPr>
          <w:rFonts w:ascii="Corbel" w:hAnsi="Corbel"/>
          <w:sz w:val="24"/>
          <w:szCs w:val="24"/>
        </w:rPr>
        <w:t>–</w:t>
      </w:r>
      <w:r w:rsidRPr="00776B04">
        <w:rPr>
          <w:rFonts w:ascii="Corbel" w:hAnsi="Corbel"/>
          <w:sz w:val="24"/>
          <w:szCs w:val="24"/>
        </w:rPr>
        <w:t xml:space="preserve"> </w:t>
      </w:r>
      <w:r w:rsidR="004A33B5">
        <w:rPr>
          <w:rFonts w:ascii="Corbel" w:hAnsi="Corbel"/>
          <w:sz w:val="24"/>
          <w:szCs w:val="24"/>
        </w:rPr>
        <w:t>select W-Fi from the drop-down menu.</w:t>
      </w:r>
    </w:p>
    <w:p w:rsidR="00776B04" w:rsidRPr="00776B04" w:rsidRDefault="00CE716F" w:rsidP="00776B04">
      <w:pPr>
        <w:pStyle w:val="ListParagraph"/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74945ADF" wp14:editId="6CD72053">
            <wp:extent cx="2638425" cy="2562225"/>
            <wp:effectExtent l="0" t="0" r="9525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85B" w:rsidRDefault="004A33B5" w:rsidP="004A33B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configure the settings, from the </w:t>
      </w:r>
      <w:r w:rsidRPr="004A33B5">
        <w:rPr>
          <w:rFonts w:ascii="Corbel" w:hAnsi="Corbel"/>
          <w:b/>
          <w:sz w:val="24"/>
          <w:szCs w:val="24"/>
        </w:rPr>
        <w:t>Wi-Fi type</w:t>
      </w:r>
      <w:r>
        <w:rPr>
          <w:rFonts w:ascii="Corbel" w:hAnsi="Corbel"/>
          <w:sz w:val="24"/>
          <w:szCs w:val="24"/>
        </w:rPr>
        <w:t xml:space="preserve"> drop-down list, </w:t>
      </w:r>
      <w:r w:rsidRPr="004A33B5">
        <w:rPr>
          <w:rFonts w:ascii="Corbel" w:hAnsi="Corbel"/>
          <w:sz w:val="24"/>
          <w:szCs w:val="24"/>
        </w:rPr>
        <w:t xml:space="preserve">choose </w:t>
      </w:r>
      <w:r w:rsidRPr="004A33B5">
        <w:rPr>
          <w:rFonts w:ascii="Corbel" w:hAnsi="Corbel"/>
          <w:b/>
          <w:sz w:val="24"/>
          <w:szCs w:val="24"/>
        </w:rPr>
        <w:t>Wi-Fi basic</w:t>
      </w:r>
      <w:r>
        <w:rPr>
          <w:rFonts w:ascii="Corbel" w:hAnsi="Corbel"/>
          <w:sz w:val="24"/>
          <w:szCs w:val="24"/>
        </w:rPr>
        <w:t xml:space="preserve"> or </w:t>
      </w:r>
      <w:r w:rsidRPr="004A33B5">
        <w:rPr>
          <w:rFonts w:ascii="Corbel" w:hAnsi="Corbel"/>
          <w:b/>
          <w:sz w:val="24"/>
          <w:szCs w:val="24"/>
        </w:rPr>
        <w:t>Wi-Fi enterprise</w:t>
      </w:r>
      <w:r w:rsidR="00776B04">
        <w:rPr>
          <w:rFonts w:ascii="Corbel" w:hAnsi="Corbel"/>
          <w:sz w:val="24"/>
          <w:szCs w:val="24"/>
        </w:rPr>
        <w:t xml:space="preserve">. </w:t>
      </w:r>
      <w:r>
        <w:rPr>
          <w:rFonts w:ascii="Corbel" w:hAnsi="Corbel"/>
          <w:sz w:val="24"/>
          <w:szCs w:val="24"/>
        </w:rPr>
        <w:t>Here, choose Wi-Fi Basic.</w:t>
      </w:r>
    </w:p>
    <w:p w:rsidR="0010485B" w:rsidRDefault="004A33B5" w:rsidP="0010485B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2F684D42" wp14:editId="197BDDDA">
            <wp:extent cx="6858000" cy="2797810"/>
            <wp:effectExtent l="0" t="0" r="0" b="25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9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33B5" w:rsidRDefault="004A33B5" w:rsidP="004A33B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</w:t>
      </w:r>
      <w:r w:rsidRPr="004A33B5">
        <w:rPr>
          <w:rFonts w:ascii="Corbel" w:hAnsi="Corbel"/>
          <w:sz w:val="24"/>
          <w:szCs w:val="24"/>
        </w:rPr>
        <w:t xml:space="preserve">upply basic features like the </w:t>
      </w:r>
      <w:r>
        <w:rPr>
          <w:rFonts w:ascii="Corbel" w:hAnsi="Corbel"/>
          <w:sz w:val="24"/>
          <w:szCs w:val="24"/>
        </w:rPr>
        <w:t>SSID. Enable or Disable - Connect Automatically and Hidden Network as per your requirement.</w:t>
      </w:r>
    </w:p>
    <w:p w:rsidR="004A33B5" w:rsidRPr="004A33B5" w:rsidRDefault="004A33B5" w:rsidP="004A33B5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1FD95A09" wp14:editId="408EA436">
            <wp:extent cx="5591175" cy="2038350"/>
            <wp:effectExtent l="0" t="0" r="952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33B5" w:rsidRDefault="004A33B5" w:rsidP="004A33B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select </w:t>
      </w:r>
      <w:r w:rsidRPr="004A33B5">
        <w:rPr>
          <w:rFonts w:ascii="Corbel" w:hAnsi="Corbel"/>
          <w:b/>
          <w:sz w:val="24"/>
          <w:szCs w:val="24"/>
        </w:rPr>
        <w:t>OK</w:t>
      </w:r>
      <w:r>
        <w:rPr>
          <w:rFonts w:ascii="Corbel" w:hAnsi="Corbel"/>
          <w:sz w:val="24"/>
          <w:szCs w:val="24"/>
        </w:rPr>
        <w:t>.</w:t>
      </w:r>
    </w:p>
    <w:p w:rsidR="004A33B5" w:rsidRDefault="004A33B5" w:rsidP="004A33B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4A33B5">
        <w:rPr>
          <w:rFonts w:ascii="Corbel" w:hAnsi="Corbel"/>
          <w:sz w:val="24"/>
          <w:szCs w:val="24"/>
        </w:rPr>
        <w:t xml:space="preserve">When you're done, go back to the </w:t>
      </w:r>
      <w:r w:rsidRPr="004A33B5">
        <w:rPr>
          <w:rFonts w:ascii="Corbel" w:hAnsi="Corbel"/>
          <w:b/>
          <w:sz w:val="24"/>
          <w:szCs w:val="24"/>
        </w:rPr>
        <w:t>Create Profile</w:t>
      </w:r>
      <w:r w:rsidRPr="004A33B5">
        <w:rPr>
          <w:rFonts w:ascii="Corbel" w:hAnsi="Corbel"/>
          <w:sz w:val="24"/>
          <w:szCs w:val="24"/>
        </w:rPr>
        <w:t xml:space="preserve"> blade, and hit </w:t>
      </w:r>
      <w:r w:rsidRPr="004A33B5">
        <w:rPr>
          <w:rFonts w:ascii="Corbel" w:hAnsi="Corbel"/>
          <w:b/>
          <w:sz w:val="24"/>
          <w:szCs w:val="24"/>
        </w:rPr>
        <w:t>Create</w:t>
      </w:r>
      <w:r w:rsidRPr="004A33B5">
        <w:rPr>
          <w:rFonts w:ascii="Corbel" w:hAnsi="Corbel"/>
          <w:sz w:val="24"/>
          <w:szCs w:val="24"/>
        </w:rPr>
        <w:t>.</w:t>
      </w:r>
    </w:p>
    <w:p w:rsidR="00F2705B" w:rsidRPr="004A33B5" w:rsidRDefault="00F2705B" w:rsidP="00F2705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Now you can see Wi-Fi profile is created successfully </w:t>
      </w:r>
      <w:r w:rsidRPr="00F2705B">
        <w:rPr>
          <w:rFonts w:ascii="Corbel" w:hAnsi="Corbel"/>
          <w:sz w:val="24"/>
          <w:szCs w:val="24"/>
        </w:rPr>
        <w:t>and appears on the profiles list blade.</w:t>
      </w:r>
    </w:p>
    <w:p w:rsidR="004A33B5" w:rsidRDefault="00F2705B" w:rsidP="00F2705B">
      <w:pPr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5E98A401" wp14:editId="0F76D241">
            <wp:extent cx="6858000" cy="235013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705B" w:rsidRPr="00F2705B" w:rsidRDefault="00F2705B" w:rsidP="00F2705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assign this profile to </w:t>
      </w:r>
      <w:r w:rsidRPr="00F2705B">
        <w:rPr>
          <w:rFonts w:ascii="Corbel" w:hAnsi="Corbel"/>
          <w:sz w:val="24"/>
          <w:szCs w:val="24"/>
        </w:rPr>
        <w:t xml:space="preserve">groups. By clicking on </w:t>
      </w:r>
      <w:r w:rsidRPr="00F2705B">
        <w:rPr>
          <w:rFonts w:ascii="Corbel" w:hAnsi="Corbel"/>
          <w:b/>
          <w:sz w:val="24"/>
          <w:szCs w:val="24"/>
        </w:rPr>
        <w:t>Manage</w:t>
      </w:r>
      <w:r w:rsidRPr="00F2705B">
        <w:rPr>
          <w:rFonts w:ascii="Corbel" w:hAnsi="Corbel"/>
          <w:sz w:val="24"/>
          <w:szCs w:val="24"/>
        </w:rPr>
        <w:t xml:space="preserve"> &gt; </w:t>
      </w:r>
      <w:r w:rsidRPr="00F2705B">
        <w:rPr>
          <w:rFonts w:ascii="Corbel" w:hAnsi="Corbel"/>
          <w:b/>
          <w:sz w:val="24"/>
          <w:szCs w:val="24"/>
        </w:rPr>
        <w:t>Assignment</w:t>
      </w:r>
      <w:r w:rsidRPr="00F2705B">
        <w:rPr>
          <w:rFonts w:ascii="Corbel" w:hAnsi="Corbel"/>
          <w:sz w:val="24"/>
          <w:szCs w:val="24"/>
        </w:rPr>
        <w:t>s in the created profile blade.</w:t>
      </w:r>
    </w:p>
    <w:p w:rsidR="00F2705B" w:rsidRPr="00F2705B" w:rsidRDefault="00F2705B" w:rsidP="00F2705B">
      <w:pPr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C467A54" wp14:editId="314ED8CA">
            <wp:extent cx="6858000" cy="1788795"/>
            <wp:effectExtent l="0" t="0" r="0" b="190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8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705B" w:rsidRDefault="00F2705B" w:rsidP="00F2705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2705B">
        <w:rPr>
          <w:rFonts w:ascii="Corbel" w:hAnsi="Corbel"/>
          <w:sz w:val="24"/>
          <w:szCs w:val="24"/>
        </w:rPr>
        <w:t xml:space="preserve">On the next blade, choose either </w:t>
      </w:r>
      <w:r w:rsidRPr="00F2705B">
        <w:rPr>
          <w:rFonts w:ascii="Corbel" w:hAnsi="Corbel"/>
          <w:b/>
          <w:sz w:val="24"/>
          <w:szCs w:val="24"/>
        </w:rPr>
        <w:t>Include</w:t>
      </w:r>
      <w:r w:rsidRPr="00F2705B">
        <w:rPr>
          <w:rFonts w:ascii="Corbel" w:hAnsi="Corbel"/>
          <w:sz w:val="24"/>
          <w:szCs w:val="24"/>
        </w:rPr>
        <w:t xml:space="preserve"> (to include </w:t>
      </w:r>
      <w:r>
        <w:rPr>
          <w:rFonts w:ascii="Corbel" w:hAnsi="Corbel"/>
          <w:sz w:val="24"/>
          <w:szCs w:val="24"/>
        </w:rPr>
        <w:t xml:space="preserve">groups) or </w:t>
      </w:r>
      <w:r w:rsidRPr="00F2705B">
        <w:rPr>
          <w:rFonts w:ascii="Corbel" w:hAnsi="Corbel"/>
          <w:b/>
          <w:sz w:val="24"/>
          <w:szCs w:val="24"/>
        </w:rPr>
        <w:t>Exclude</w:t>
      </w:r>
      <w:r>
        <w:rPr>
          <w:rFonts w:ascii="Corbel" w:hAnsi="Corbel"/>
          <w:sz w:val="24"/>
          <w:szCs w:val="24"/>
        </w:rPr>
        <w:t xml:space="preserve"> (to exclude) or both one by one to include and exclude the groups.</w:t>
      </w:r>
    </w:p>
    <w:p w:rsidR="00F2705B" w:rsidRPr="00F2705B" w:rsidRDefault="00F2705B" w:rsidP="00F2705B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31B39B78" wp14:editId="5E5858C0">
            <wp:extent cx="6858000" cy="203962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3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705B" w:rsidRPr="00F2705B" w:rsidRDefault="00F2705B" w:rsidP="00F2705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2705B">
        <w:rPr>
          <w:rFonts w:ascii="Corbel" w:hAnsi="Corbel"/>
          <w:sz w:val="24"/>
          <w:szCs w:val="24"/>
        </w:rPr>
        <w:t>A</w:t>
      </w:r>
      <w:r>
        <w:rPr>
          <w:rFonts w:ascii="Corbel" w:hAnsi="Corbel"/>
          <w:sz w:val="24"/>
          <w:szCs w:val="24"/>
        </w:rPr>
        <w:t>nd, select a group to include and</w:t>
      </w:r>
      <w:r w:rsidRPr="00F2705B">
        <w:rPr>
          <w:rFonts w:ascii="Corbel" w:hAnsi="Corbel"/>
          <w:sz w:val="24"/>
          <w:szCs w:val="24"/>
        </w:rPr>
        <w:t xml:space="preserve"> exclude as per your selection. You can hold down the CTRL key to select multiple groups. Then click Select.</w:t>
      </w:r>
    </w:p>
    <w:p w:rsidR="00F2705B" w:rsidRDefault="00F2705B" w:rsidP="00F2705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fter including and excluding the groups </w:t>
      </w:r>
      <w:r w:rsidRPr="00F2705B">
        <w:rPr>
          <w:rFonts w:ascii="Corbel" w:hAnsi="Corbel"/>
          <w:sz w:val="24"/>
          <w:szCs w:val="24"/>
        </w:rPr>
        <w:t xml:space="preserve">click </w:t>
      </w:r>
      <w:r w:rsidRPr="00F2705B">
        <w:rPr>
          <w:rFonts w:ascii="Corbel" w:hAnsi="Corbel"/>
          <w:b/>
          <w:sz w:val="24"/>
          <w:szCs w:val="24"/>
        </w:rPr>
        <w:t>Save</w:t>
      </w:r>
      <w:r w:rsidRPr="00F2705B">
        <w:rPr>
          <w:rFonts w:ascii="Corbel" w:hAnsi="Corbel"/>
          <w:sz w:val="24"/>
          <w:szCs w:val="24"/>
        </w:rPr>
        <w:t>, in the assignments blade. Also you will get assignments saved successfully notification at the top right corner.</w:t>
      </w:r>
    </w:p>
    <w:p w:rsidR="00F2705B" w:rsidRDefault="00F2705B" w:rsidP="00F2705B">
      <w:pPr>
        <w:pStyle w:val="ListParagraph"/>
        <w:rPr>
          <w:rFonts w:ascii="Corbel" w:hAnsi="Corbel"/>
          <w:sz w:val="24"/>
          <w:szCs w:val="24"/>
        </w:rPr>
      </w:pPr>
    </w:p>
    <w:p w:rsidR="00F2705B" w:rsidRDefault="00F2705B" w:rsidP="00F2705B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6BCBC6F2" wp14:editId="4004A040">
            <wp:extent cx="6858000" cy="173672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3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705B" w:rsidRDefault="00F2705B" w:rsidP="00F2705B">
      <w:pPr>
        <w:jc w:val="center"/>
        <w:rPr>
          <w:rFonts w:ascii="Corbel" w:hAnsi="Corbel"/>
          <w:sz w:val="24"/>
          <w:szCs w:val="24"/>
        </w:rPr>
      </w:pPr>
    </w:p>
    <w:p w:rsidR="00F2705B" w:rsidRDefault="00F2705B" w:rsidP="00F2705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Also you can go to properties and check the configurations you made.</w:t>
      </w:r>
    </w:p>
    <w:p w:rsidR="00F2705B" w:rsidRPr="00F2705B" w:rsidRDefault="00F2705B" w:rsidP="00F2705B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61FD001" wp14:editId="16F93C58">
            <wp:extent cx="5562600" cy="38862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2705B" w:rsidRPr="00F2705B" w:rsidRDefault="00F2705B" w:rsidP="00F2705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2705B">
        <w:rPr>
          <w:rFonts w:ascii="Corbel" w:hAnsi="Corbel"/>
          <w:sz w:val="24"/>
          <w:szCs w:val="24"/>
        </w:rPr>
        <w:t xml:space="preserve">So, in this way you can </w:t>
      </w:r>
      <w:r w:rsidRPr="00C64A4A">
        <w:rPr>
          <w:rFonts w:ascii="Corbel" w:hAnsi="Corbel"/>
          <w:sz w:val="24"/>
          <w:szCs w:val="24"/>
        </w:rPr>
        <w:t xml:space="preserve">configure </w:t>
      </w:r>
      <w:r w:rsidRPr="00365331">
        <w:rPr>
          <w:rFonts w:ascii="Corbel" w:hAnsi="Corbel"/>
          <w:sz w:val="24"/>
          <w:szCs w:val="24"/>
        </w:rPr>
        <w:t>Wi-Fi settings in</w:t>
      </w:r>
      <w:r>
        <w:rPr>
          <w:rFonts w:ascii="Corbel" w:hAnsi="Corbel"/>
          <w:sz w:val="24"/>
          <w:szCs w:val="24"/>
        </w:rPr>
        <w:t xml:space="preserve"> Microsoft Intune</w:t>
      </w:r>
      <w:r w:rsidRPr="00F2705B">
        <w:rPr>
          <w:rFonts w:ascii="Corbel" w:hAnsi="Corbel"/>
          <w:sz w:val="24"/>
          <w:szCs w:val="24"/>
        </w:rPr>
        <w:t>.</w:t>
      </w:r>
    </w:p>
    <w:sectPr w:rsidR="00F2705B" w:rsidRPr="00F2705B" w:rsidSect="00AD4B2C">
      <w:footerReference w:type="default" r:id="rId22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1ABD" w:rsidRDefault="008B1ABD" w:rsidP="00467A39">
      <w:pPr>
        <w:spacing w:after="0" w:line="240" w:lineRule="auto"/>
      </w:pPr>
      <w:r>
        <w:separator/>
      </w:r>
    </w:p>
  </w:endnote>
  <w:endnote w:type="continuationSeparator" w:id="0">
    <w:p w:rsidR="008B1ABD" w:rsidRDefault="008B1ABD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40CF" w:rsidRDefault="000240CF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0240CF" w:rsidRPr="00467A39" w:rsidRDefault="000240CF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0240CF" w:rsidRPr="00467A39" w:rsidRDefault="000240CF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1ABD" w:rsidRDefault="008B1ABD" w:rsidP="00467A39">
      <w:pPr>
        <w:spacing w:after="0" w:line="240" w:lineRule="auto"/>
      </w:pPr>
      <w:r>
        <w:separator/>
      </w:r>
    </w:p>
  </w:footnote>
  <w:footnote w:type="continuationSeparator" w:id="0">
    <w:p w:rsidR="008B1ABD" w:rsidRDefault="008B1ABD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7015531"/>
    <w:multiLevelType w:val="hybridMultilevel"/>
    <w:tmpl w:val="0C2AFEF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9436424"/>
    <w:multiLevelType w:val="hybridMultilevel"/>
    <w:tmpl w:val="94D2A438"/>
    <w:lvl w:ilvl="0" w:tplc="D31A377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IN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22281"/>
    <w:rsid w:val="000240CF"/>
    <w:rsid w:val="000267A9"/>
    <w:rsid w:val="000306B9"/>
    <w:rsid w:val="000322B9"/>
    <w:rsid w:val="00037733"/>
    <w:rsid w:val="00040291"/>
    <w:rsid w:val="00053EFF"/>
    <w:rsid w:val="00062F16"/>
    <w:rsid w:val="00062F6C"/>
    <w:rsid w:val="00064585"/>
    <w:rsid w:val="000746CC"/>
    <w:rsid w:val="00077ED7"/>
    <w:rsid w:val="00081760"/>
    <w:rsid w:val="000823A2"/>
    <w:rsid w:val="00082E20"/>
    <w:rsid w:val="000A1DF4"/>
    <w:rsid w:val="000A26EC"/>
    <w:rsid w:val="000B688C"/>
    <w:rsid w:val="000C2E03"/>
    <w:rsid w:val="000C3F70"/>
    <w:rsid w:val="000E0453"/>
    <w:rsid w:val="000E298F"/>
    <w:rsid w:val="000F0725"/>
    <w:rsid w:val="000F0FB8"/>
    <w:rsid w:val="0010485B"/>
    <w:rsid w:val="0010610B"/>
    <w:rsid w:val="00110782"/>
    <w:rsid w:val="00117F82"/>
    <w:rsid w:val="00137BB5"/>
    <w:rsid w:val="00141CDC"/>
    <w:rsid w:val="00150420"/>
    <w:rsid w:val="00161E6F"/>
    <w:rsid w:val="00194813"/>
    <w:rsid w:val="001974F6"/>
    <w:rsid w:val="00197B99"/>
    <w:rsid w:val="001A7D3D"/>
    <w:rsid w:val="001B1660"/>
    <w:rsid w:val="001B2F84"/>
    <w:rsid w:val="001B4127"/>
    <w:rsid w:val="001D0D83"/>
    <w:rsid w:val="001D1C40"/>
    <w:rsid w:val="001D1D8C"/>
    <w:rsid w:val="001D4522"/>
    <w:rsid w:val="001D6522"/>
    <w:rsid w:val="001E684E"/>
    <w:rsid w:val="00204CEA"/>
    <w:rsid w:val="002065BE"/>
    <w:rsid w:val="00206C60"/>
    <w:rsid w:val="00220CD4"/>
    <w:rsid w:val="002225EE"/>
    <w:rsid w:val="002230BA"/>
    <w:rsid w:val="00237A27"/>
    <w:rsid w:val="00244125"/>
    <w:rsid w:val="002477BF"/>
    <w:rsid w:val="0025273A"/>
    <w:rsid w:val="00253B14"/>
    <w:rsid w:val="00256E7A"/>
    <w:rsid w:val="002647DB"/>
    <w:rsid w:val="00272705"/>
    <w:rsid w:val="00274B5A"/>
    <w:rsid w:val="00274CF0"/>
    <w:rsid w:val="002968E0"/>
    <w:rsid w:val="002A27B8"/>
    <w:rsid w:val="002A34E5"/>
    <w:rsid w:val="002C194F"/>
    <w:rsid w:val="002C7452"/>
    <w:rsid w:val="002D0426"/>
    <w:rsid w:val="003034CE"/>
    <w:rsid w:val="00315F33"/>
    <w:rsid w:val="00317BD9"/>
    <w:rsid w:val="00336A74"/>
    <w:rsid w:val="00343869"/>
    <w:rsid w:val="00351D2D"/>
    <w:rsid w:val="00352D23"/>
    <w:rsid w:val="00365331"/>
    <w:rsid w:val="00370408"/>
    <w:rsid w:val="003718AD"/>
    <w:rsid w:val="00373400"/>
    <w:rsid w:val="0037487A"/>
    <w:rsid w:val="003820BF"/>
    <w:rsid w:val="00382F7D"/>
    <w:rsid w:val="003B143F"/>
    <w:rsid w:val="003B4024"/>
    <w:rsid w:val="003B6859"/>
    <w:rsid w:val="003D024F"/>
    <w:rsid w:val="003D3329"/>
    <w:rsid w:val="003D4317"/>
    <w:rsid w:val="003D450E"/>
    <w:rsid w:val="003E0EC0"/>
    <w:rsid w:val="003E1FAF"/>
    <w:rsid w:val="003E2DC3"/>
    <w:rsid w:val="003F0AED"/>
    <w:rsid w:val="003F2A4E"/>
    <w:rsid w:val="003F5A48"/>
    <w:rsid w:val="004032BB"/>
    <w:rsid w:val="00421F4D"/>
    <w:rsid w:val="0042664B"/>
    <w:rsid w:val="0042779E"/>
    <w:rsid w:val="004349FF"/>
    <w:rsid w:val="0044436B"/>
    <w:rsid w:val="0045204B"/>
    <w:rsid w:val="00452E1D"/>
    <w:rsid w:val="00452F73"/>
    <w:rsid w:val="00457584"/>
    <w:rsid w:val="004659AD"/>
    <w:rsid w:val="00467A39"/>
    <w:rsid w:val="004700C4"/>
    <w:rsid w:val="004717F5"/>
    <w:rsid w:val="00471EFD"/>
    <w:rsid w:val="0047265E"/>
    <w:rsid w:val="0047485F"/>
    <w:rsid w:val="00481590"/>
    <w:rsid w:val="00492575"/>
    <w:rsid w:val="004A33B5"/>
    <w:rsid w:val="004A37CC"/>
    <w:rsid w:val="004B0728"/>
    <w:rsid w:val="004B491E"/>
    <w:rsid w:val="004B77DD"/>
    <w:rsid w:val="004C0423"/>
    <w:rsid w:val="004E0ACB"/>
    <w:rsid w:val="004F765E"/>
    <w:rsid w:val="0050230A"/>
    <w:rsid w:val="0050447F"/>
    <w:rsid w:val="00510D3E"/>
    <w:rsid w:val="00513F6E"/>
    <w:rsid w:val="005218C8"/>
    <w:rsid w:val="00536419"/>
    <w:rsid w:val="00541636"/>
    <w:rsid w:val="005468CC"/>
    <w:rsid w:val="00551C52"/>
    <w:rsid w:val="0055299C"/>
    <w:rsid w:val="00554CD7"/>
    <w:rsid w:val="0056216A"/>
    <w:rsid w:val="005662C5"/>
    <w:rsid w:val="00585FC6"/>
    <w:rsid w:val="00593329"/>
    <w:rsid w:val="00594323"/>
    <w:rsid w:val="00595C17"/>
    <w:rsid w:val="005C0C35"/>
    <w:rsid w:val="005C28F8"/>
    <w:rsid w:val="005D4F9C"/>
    <w:rsid w:val="005E0DF8"/>
    <w:rsid w:val="005F2ADA"/>
    <w:rsid w:val="00601429"/>
    <w:rsid w:val="006043C0"/>
    <w:rsid w:val="006172E6"/>
    <w:rsid w:val="00624A30"/>
    <w:rsid w:val="00627012"/>
    <w:rsid w:val="00627120"/>
    <w:rsid w:val="00637947"/>
    <w:rsid w:val="00644573"/>
    <w:rsid w:val="00646094"/>
    <w:rsid w:val="0065185A"/>
    <w:rsid w:val="00654551"/>
    <w:rsid w:val="006554B9"/>
    <w:rsid w:val="00663B37"/>
    <w:rsid w:val="006857D8"/>
    <w:rsid w:val="00687EF0"/>
    <w:rsid w:val="00694662"/>
    <w:rsid w:val="006A1719"/>
    <w:rsid w:val="006A6892"/>
    <w:rsid w:val="006B493F"/>
    <w:rsid w:val="006B732B"/>
    <w:rsid w:val="006C1D7D"/>
    <w:rsid w:val="006C2F20"/>
    <w:rsid w:val="006C4CD6"/>
    <w:rsid w:val="006E1963"/>
    <w:rsid w:val="006E19DD"/>
    <w:rsid w:val="006F2591"/>
    <w:rsid w:val="00704578"/>
    <w:rsid w:val="00711AB3"/>
    <w:rsid w:val="007130BA"/>
    <w:rsid w:val="007201FB"/>
    <w:rsid w:val="007504B5"/>
    <w:rsid w:val="007622E7"/>
    <w:rsid w:val="00762BB3"/>
    <w:rsid w:val="00772414"/>
    <w:rsid w:val="00776B04"/>
    <w:rsid w:val="00777830"/>
    <w:rsid w:val="00794922"/>
    <w:rsid w:val="007A5C9F"/>
    <w:rsid w:val="007D5F32"/>
    <w:rsid w:val="007D7F52"/>
    <w:rsid w:val="007E3F5E"/>
    <w:rsid w:val="007F2690"/>
    <w:rsid w:val="007F3CCA"/>
    <w:rsid w:val="007F6DF1"/>
    <w:rsid w:val="007F7178"/>
    <w:rsid w:val="008155BD"/>
    <w:rsid w:val="008173B4"/>
    <w:rsid w:val="00825CF0"/>
    <w:rsid w:val="0083177B"/>
    <w:rsid w:val="008613CD"/>
    <w:rsid w:val="00862129"/>
    <w:rsid w:val="0088596D"/>
    <w:rsid w:val="00892794"/>
    <w:rsid w:val="008A4F67"/>
    <w:rsid w:val="008A6EB7"/>
    <w:rsid w:val="008A77A8"/>
    <w:rsid w:val="008B1ABD"/>
    <w:rsid w:val="008C1412"/>
    <w:rsid w:val="008C4FFC"/>
    <w:rsid w:val="008C57C7"/>
    <w:rsid w:val="008F06E2"/>
    <w:rsid w:val="00901A95"/>
    <w:rsid w:val="00905C3A"/>
    <w:rsid w:val="00910115"/>
    <w:rsid w:val="00913D2A"/>
    <w:rsid w:val="009179A5"/>
    <w:rsid w:val="00930130"/>
    <w:rsid w:val="00937A3E"/>
    <w:rsid w:val="0095525B"/>
    <w:rsid w:val="0097311E"/>
    <w:rsid w:val="00973DB9"/>
    <w:rsid w:val="00987777"/>
    <w:rsid w:val="00991ACB"/>
    <w:rsid w:val="009A2FF9"/>
    <w:rsid w:val="009A561F"/>
    <w:rsid w:val="009A687E"/>
    <w:rsid w:val="009B37C9"/>
    <w:rsid w:val="009D0D06"/>
    <w:rsid w:val="009D4115"/>
    <w:rsid w:val="009D7DAC"/>
    <w:rsid w:val="009E7B09"/>
    <w:rsid w:val="009F3CC2"/>
    <w:rsid w:val="009F53E1"/>
    <w:rsid w:val="00A02382"/>
    <w:rsid w:val="00A05B6D"/>
    <w:rsid w:val="00A13F3F"/>
    <w:rsid w:val="00A17411"/>
    <w:rsid w:val="00A3046D"/>
    <w:rsid w:val="00A31F57"/>
    <w:rsid w:val="00A4221F"/>
    <w:rsid w:val="00A52C00"/>
    <w:rsid w:val="00A63780"/>
    <w:rsid w:val="00A76834"/>
    <w:rsid w:val="00AB0A63"/>
    <w:rsid w:val="00AB572D"/>
    <w:rsid w:val="00AC6298"/>
    <w:rsid w:val="00AD4B2C"/>
    <w:rsid w:val="00AE0857"/>
    <w:rsid w:val="00AE0BB4"/>
    <w:rsid w:val="00B05A6A"/>
    <w:rsid w:val="00B1173F"/>
    <w:rsid w:val="00B146EF"/>
    <w:rsid w:val="00B20386"/>
    <w:rsid w:val="00B20FB4"/>
    <w:rsid w:val="00B2113A"/>
    <w:rsid w:val="00B546A2"/>
    <w:rsid w:val="00B636FB"/>
    <w:rsid w:val="00B87BEE"/>
    <w:rsid w:val="00B90B41"/>
    <w:rsid w:val="00B90EE4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D7B0B"/>
    <w:rsid w:val="00BE5A78"/>
    <w:rsid w:val="00BF0DDC"/>
    <w:rsid w:val="00C15C79"/>
    <w:rsid w:val="00C1623D"/>
    <w:rsid w:val="00C30BFC"/>
    <w:rsid w:val="00C420D5"/>
    <w:rsid w:val="00C51CEA"/>
    <w:rsid w:val="00C53049"/>
    <w:rsid w:val="00C531A9"/>
    <w:rsid w:val="00C538E5"/>
    <w:rsid w:val="00C54122"/>
    <w:rsid w:val="00C64A4A"/>
    <w:rsid w:val="00C850BB"/>
    <w:rsid w:val="00C91AB6"/>
    <w:rsid w:val="00C9268A"/>
    <w:rsid w:val="00C9351E"/>
    <w:rsid w:val="00CA5179"/>
    <w:rsid w:val="00CB16A6"/>
    <w:rsid w:val="00CC13C4"/>
    <w:rsid w:val="00CD0578"/>
    <w:rsid w:val="00CE371D"/>
    <w:rsid w:val="00CE716F"/>
    <w:rsid w:val="00CF2902"/>
    <w:rsid w:val="00CF78F6"/>
    <w:rsid w:val="00D02EF1"/>
    <w:rsid w:val="00D12420"/>
    <w:rsid w:val="00D16264"/>
    <w:rsid w:val="00D21B29"/>
    <w:rsid w:val="00D222AF"/>
    <w:rsid w:val="00D37854"/>
    <w:rsid w:val="00D4218A"/>
    <w:rsid w:val="00D61298"/>
    <w:rsid w:val="00D638C5"/>
    <w:rsid w:val="00D65249"/>
    <w:rsid w:val="00D70F97"/>
    <w:rsid w:val="00D73AE0"/>
    <w:rsid w:val="00DA58AD"/>
    <w:rsid w:val="00DB0035"/>
    <w:rsid w:val="00DC4385"/>
    <w:rsid w:val="00DD67B6"/>
    <w:rsid w:val="00DD6E40"/>
    <w:rsid w:val="00DE08D8"/>
    <w:rsid w:val="00DF4477"/>
    <w:rsid w:val="00DF56C6"/>
    <w:rsid w:val="00E00C84"/>
    <w:rsid w:val="00E12A93"/>
    <w:rsid w:val="00E15DB0"/>
    <w:rsid w:val="00E178EE"/>
    <w:rsid w:val="00E21E46"/>
    <w:rsid w:val="00E4028B"/>
    <w:rsid w:val="00E44F30"/>
    <w:rsid w:val="00E66E39"/>
    <w:rsid w:val="00E74FEB"/>
    <w:rsid w:val="00E7713F"/>
    <w:rsid w:val="00EA5FAE"/>
    <w:rsid w:val="00EA75FB"/>
    <w:rsid w:val="00EB3243"/>
    <w:rsid w:val="00EB764B"/>
    <w:rsid w:val="00EC1A19"/>
    <w:rsid w:val="00EC2701"/>
    <w:rsid w:val="00EC52FB"/>
    <w:rsid w:val="00EC6680"/>
    <w:rsid w:val="00ED262B"/>
    <w:rsid w:val="00F05439"/>
    <w:rsid w:val="00F10C8A"/>
    <w:rsid w:val="00F110CB"/>
    <w:rsid w:val="00F159C8"/>
    <w:rsid w:val="00F2705B"/>
    <w:rsid w:val="00F35836"/>
    <w:rsid w:val="00F50634"/>
    <w:rsid w:val="00F527A4"/>
    <w:rsid w:val="00F5388D"/>
    <w:rsid w:val="00F57BD2"/>
    <w:rsid w:val="00F6084A"/>
    <w:rsid w:val="00F64B3D"/>
    <w:rsid w:val="00F653F1"/>
    <w:rsid w:val="00F80B46"/>
    <w:rsid w:val="00F81535"/>
    <w:rsid w:val="00F96D5B"/>
    <w:rsid w:val="00FA11F1"/>
    <w:rsid w:val="00FA1B59"/>
    <w:rsid w:val="00FA2213"/>
    <w:rsid w:val="00FB1099"/>
    <w:rsid w:val="00FB3E9A"/>
    <w:rsid w:val="00FB4AF1"/>
    <w:rsid w:val="00FB773A"/>
    <w:rsid w:val="00FC6AAD"/>
    <w:rsid w:val="00FD1F1D"/>
    <w:rsid w:val="00FD5169"/>
    <w:rsid w:val="00FE0252"/>
    <w:rsid w:val="00FE4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442CD4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8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38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0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72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69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293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622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34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222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99530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2232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1517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9647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2450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5558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81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47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0086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6306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507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57352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7459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7009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4711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3532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7338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30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40078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9844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8473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795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21808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55923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324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2896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8593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1384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83616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54382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513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81984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21966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1654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37646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914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74604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635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5825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6913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607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30218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0831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4596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212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6711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9396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2964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0674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9439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3953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85960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159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37147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2196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02953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5344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838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4713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11795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515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91500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97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2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3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133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7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D56E62-D4B0-4DD1-885F-292FC7D8A0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7</Pages>
  <Words>370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-PC</dc:creator>
  <cp:keywords/>
  <dc:description/>
  <cp:lastModifiedBy>Admin-PC</cp:lastModifiedBy>
  <cp:revision>4</cp:revision>
  <cp:lastPrinted>2017-11-07T16:57:00Z</cp:lastPrinted>
  <dcterms:created xsi:type="dcterms:W3CDTF">2017-11-07T16:59:00Z</dcterms:created>
  <dcterms:modified xsi:type="dcterms:W3CDTF">2017-11-07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